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22FE" w:rsidRPr="00333F5D" w:rsidRDefault="00EA22FE" w:rsidP="00E47A80">
      <w:pPr>
        <w:tabs>
          <w:tab w:val="left" w:pos="2160"/>
          <w:tab w:val="left" w:pos="2340"/>
        </w:tabs>
        <w:ind w:left="-142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tbl>
      <w:tblPr>
        <w:tblStyle w:val="TabloKlavuzu"/>
        <w:tblpPr w:leftFromText="141" w:rightFromText="141" w:vertAnchor="page" w:horzAnchor="margin" w:tblpY="2296"/>
        <w:tblW w:w="9294" w:type="dxa"/>
        <w:tblLook w:val="04A0" w:firstRow="1" w:lastRow="0" w:firstColumn="1" w:lastColumn="0" w:noHBand="0" w:noVBand="1"/>
      </w:tblPr>
      <w:tblGrid>
        <w:gridCol w:w="2268"/>
        <w:gridCol w:w="7026"/>
      </w:tblGrid>
      <w:tr w:rsidR="00F00225" w:rsidRPr="00333F5D" w:rsidTr="00EC2F31">
        <w:trPr>
          <w:trHeight w:val="567"/>
        </w:trPr>
        <w:tc>
          <w:tcPr>
            <w:tcW w:w="9294" w:type="dxa"/>
            <w:gridSpan w:val="2"/>
            <w:vAlign w:val="center"/>
          </w:tcPr>
          <w:p w:rsidR="00F00225" w:rsidRPr="00333F5D" w:rsidRDefault="00F00225" w:rsidP="00EC2F31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b/>
                <w:bCs/>
                <w:sz w:val="24"/>
                <w:szCs w:val="24"/>
              </w:rPr>
              <w:t>İsteği yapan kişi bilgileri</w:t>
            </w:r>
          </w:p>
        </w:tc>
      </w:tr>
      <w:tr w:rsidR="00F00225" w:rsidRPr="00333F5D" w:rsidTr="00177F6F">
        <w:trPr>
          <w:trHeight w:val="567"/>
        </w:trPr>
        <w:tc>
          <w:tcPr>
            <w:tcW w:w="2268" w:type="dxa"/>
            <w:vAlign w:val="center"/>
          </w:tcPr>
          <w:p w:rsidR="00F00225" w:rsidRPr="00333F5D" w:rsidRDefault="00F00225" w:rsidP="00EC2F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33F5D">
              <w:rPr>
                <w:rFonts w:ascii="Times New Roman" w:hAnsi="Times New Roman"/>
                <w:b/>
                <w:bCs/>
                <w:sz w:val="24"/>
                <w:szCs w:val="24"/>
              </w:rPr>
              <w:t>Ad-</w:t>
            </w:r>
            <w:proofErr w:type="spellStart"/>
            <w:r w:rsidRPr="00333F5D">
              <w:rPr>
                <w:rFonts w:ascii="Times New Roman" w:hAnsi="Times New Roman"/>
                <w:b/>
                <w:bCs/>
                <w:sz w:val="24"/>
                <w:szCs w:val="24"/>
              </w:rPr>
              <w:t>Soyad</w:t>
            </w:r>
            <w:proofErr w:type="spellEnd"/>
          </w:p>
        </w:tc>
        <w:tc>
          <w:tcPr>
            <w:tcW w:w="7026" w:type="dxa"/>
            <w:vAlign w:val="center"/>
          </w:tcPr>
          <w:p w:rsidR="00F00225" w:rsidRPr="00333F5D" w:rsidRDefault="00F00225" w:rsidP="00EC2F31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00225" w:rsidRPr="00333F5D" w:rsidTr="00177F6F">
        <w:trPr>
          <w:trHeight w:val="567"/>
        </w:trPr>
        <w:tc>
          <w:tcPr>
            <w:tcW w:w="2268" w:type="dxa"/>
            <w:vAlign w:val="center"/>
          </w:tcPr>
          <w:p w:rsidR="00F00225" w:rsidRPr="00333F5D" w:rsidRDefault="00F00225" w:rsidP="00EC2F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33F5D">
              <w:rPr>
                <w:rFonts w:ascii="Times New Roman" w:hAnsi="Times New Roman"/>
                <w:b/>
                <w:bCs/>
                <w:sz w:val="24"/>
                <w:szCs w:val="24"/>
              </w:rPr>
              <w:t>Fakülte-Bölüm</w:t>
            </w:r>
          </w:p>
        </w:tc>
        <w:tc>
          <w:tcPr>
            <w:tcW w:w="7026" w:type="dxa"/>
            <w:vAlign w:val="center"/>
          </w:tcPr>
          <w:p w:rsidR="00F00225" w:rsidRPr="00333F5D" w:rsidRDefault="00F00225" w:rsidP="00EC2F31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00225" w:rsidRPr="00333F5D" w:rsidTr="00177F6F">
        <w:trPr>
          <w:trHeight w:val="567"/>
        </w:trPr>
        <w:tc>
          <w:tcPr>
            <w:tcW w:w="2268" w:type="dxa"/>
            <w:vAlign w:val="center"/>
          </w:tcPr>
          <w:p w:rsidR="00F00225" w:rsidRPr="00333F5D" w:rsidRDefault="00F00225" w:rsidP="00EC2F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33F5D">
              <w:rPr>
                <w:rFonts w:ascii="Times New Roman" w:hAnsi="Times New Roman"/>
                <w:b/>
                <w:bCs/>
                <w:sz w:val="24"/>
                <w:szCs w:val="24"/>
              </w:rPr>
              <w:t>Görev</w:t>
            </w:r>
          </w:p>
        </w:tc>
        <w:tc>
          <w:tcPr>
            <w:tcW w:w="7026" w:type="dxa"/>
            <w:vAlign w:val="center"/>
          </w:tcPr>
          <w:p w:rsidR="00F00225" w:rsidRPr="00333F5D" w:rsidRDefault="00F00225" w:rsidP="00EC2F31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00225" w:rsidRPr="00333F5D" w:rsidTr="00177F6F">
        <w:trPr>
          <w:trHeight w:val="567"/>
        </w:trPr>
        <w:tc>
          <w:tcPr>
            <w:tcW w:w="2268" w:type="dxa"/>
            <w:vAlign w:val="center"/>
          </w:tcPr>
          <w:p w:rsidR="00F00225" w:rsidRPr="00333F5D" w:rsidRDefault="00F00225" w:rsidP="00EC2F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33F5D">
              <w:rPr>
                <w:rFonts w:ascii="Times New Roman" w:hAnsi="Times New Roman"/>
                <w:b/>
                <w:bCs/>
                <w:sz w:val="24"/>
                <w:szCs w:val="24"/>
              </w:rPr>
              <w:t>Telefon</w:t>
            </w:r>
          </w:p>
        </w:tc>
        <w:tc>
          <w:tcPr>
            <w:tcW w:w="7026" w:type="dxa"/>
            <w:vAlign w:val="center"/>
          </w:tcPr>
          <w:p w:rsidR="00F00225" w:rsidRPr="00333F5D" w:rsidRDefault="00F00225" w:rsidP="00EC2F31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00225" w:rsidRPr="00333F5D" w:rsidTr="00177F6F">
        <w:trPr>
          <w:trHeight w:val="567"/>
        </w:trPr>
        <w:tc>
          <w:tcPr>
            <w:tcW w:w="2268" w:type="dxa"/>
            <w:vAlign w:val="center"/>
          </w:tcPr>
          <w:p w:rsidR="00F00225" w:rsidRPr="00333F5D" w:rsidRDefault="00F00225" w:rsidP="00EC2F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33F5D">
              <w:rPr>
                <w:rFonts w:ascii="Times New Roman" w:hAnsi="Times New Roman"/>
                <w:b/>
                <w:bCs/>
                <w:sz w:val="24"/>
                <w:szCs w:val="24"/>
              </w:rPr>
              <w:t>E-Posta</w:t>
            </w:r>
          </w:p>
        </w:tc>
        <w:tc>
          <w:tcPr>
            <w:tcW w:w="7026" w:type="dxa"/>
            <w:vAlign w:val="center"/>
          </w:tcPr>
          <w:p w:rsidR="00F00225" w:rsidRPr="00333F5D" w:rsidRDefault="00F00225" w:rsidP="00EC2F31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F00225" w:rsidRPr="00333F5D" w:rsidRDefault="00F00225" w:rsidP="00FF5ACA">
      <w:pPr>
        <w:tabs>
          <w:tab w:val="left" w:pos="360"/>
          <w:tab w:val="left" w:pos="4860"/>
          <w:tab w:val="left" w:pos="5040"/>
        </w:tabs>
        <w:rPr>
          <w:rFonts w:ascii="Times New Roman" w:hAnsi="Times New Roman"/>
          <w:sz w:val="24"/>
          <w:szCs w:val="24"/>
        </w:rPr>
      </w:pPr>
    </w:p>
    <w:tbl>
      <w:tblPr>
        <w:tblW w:w="9311" w:type="dxa"/>
        <w:tblInd w:w="-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80"/>
        <w:gridCol w:w="7031"/>
      </w:tblGrid>
      <w:tr w:rsidR="00ED2424" w:rsidRPr="00333F5D" w:rsidTr="00EC2F31">
        <w:trPr>
          <w:trHeight w:val="567"/>
        </w:trPr>
        <w:tc>
          <w:tcPr>
            <w:tcW w:w="9311" w:type="dxa"/>
            <w:gridSpan w:val="2"/>
            <w:vAlign w:val="center"/>
          </w:tcPr>
          <w:p w:rsidR="00ED2424" w:rsidRPr="00333F5D" w:rsidRDefault="00ED2424" w:rsidP="00EC2F3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33F5D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ISBN </w:t>
            </w:r>
            <w:r w:rsidR="00692D1D" w:rsidRPr="00333F5D">
              <w:rPr>
                <w:rFonts w:ascii="Times New Roman" w:hAnsi="Times New Roman"/>
                <w:b/>
                <w:bCs/>
                <w:sz w:val="24"/>
                <w:szCs w:val="24"/>
              </w:rPr>
              <w:t>isteği yapılan kitap bilgileri</w:t>
            </w:r>
          </w:p>
        </w:tc>
      </w:tr>
      <w:tr w:rsidR="00ED2424" w:rsidRPr="00333F5D" w:rsidTr="00E47A80">
        <w:trPr>
          <w:trHeight w:val="567"/>
        </w:trPr>
        <w:tc>
          <w:tcPr>
            <w:tcW w:w="2280" w:type="dxa"/>
            <w:vAlign w:val="center"/>
          </w:tcPr>
          <w:p w:rsidR="00D73991" w:rsidRPr="00333F5D" w:rsidRDefault="001A3A90" w:rsidP="00EC2F3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Materyal t</w:t>
            </w:r>
            <w:r w:rsidR="00ED2424" w:rsidRPr="00333F5D">
              <w:rPr>
                <w:rFonts w:ascii="Times New Roman" w:hAnsi="Times New Roman"/>
                <w:b/>
                <w:bCs/>
                <w:sz w:val="24"/>
                <w:szCs w:val="24"/>
              </w:rPr>
              <w:t>ürü</w:t>
            </w:r>
          </w:p>
        </w:tc>
        <w:tc>
          <w:tcPr>
            <w:tcW w:w="7031" w:type="dxa"/>
            <w:vAlign w:val="center"/>
          </w:tcPr>
          <w:p w:rsidR="00ED2424" w:rsidRPr="00333F5D" w:rsidRDefault="00ED2424" w:rsidP="00EC2F3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ED2424" w:rsidRPr="00333F5D" w:rsidTr="00922FBE">
        <w:trPr>
          <w:trHeight w:val="567"/>
        </w:trPr>
        <w:tc>
          <w:tcPr>
            <w:tcW w:w="2280" w:type="dxa"/>
            <w:vAlign w:val="center"/>
          </w:tcPr>
          <w:p w:rsidR="00ED2424" w:rsidRPr="00333F5D" w:rsidRDefault="00ED2424" w:rsidP="00EC2F31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333F5D">
              <w:rPr>
                <w:rFonts w:ascii="Times New Roman" w:hAnsi="Times New Roman"/>
                <w:b/>
                <w:bCs/>
                <w:sz w:val="24"/>
                <w:szCs w:val="24"/>
              </w:rPr>
              <w:t>Yayın</w:t>
            </w:r>
            <w:r w:rsidR="001A3A90">
              <w:rPr>
                <w:rFonts w:ascii="Times New Roman" w:hAnsi="Times New Roman"/>
                <w:b/>
                <w:sz w:val="24"/>
                <w:szCs w:val="24"/>
              </w:rPr>
              <w:t xml:space="preserve"> çok ciltten mi o</w:t>
            </w:r>
            <w:r w:rsidRPr="00333F5D">
              <w:rPr>
                <w:rFonts w:ascii="Times New Roman" w:hAnsi="Times New Roman"/>
                <w:b/>
                <w:sz w:val="24"/>
                <w:szCs w:val="24"/>
              </w:rPr>
              <w:t>luşuyor?</w:t>
            </w:r>
          </w:p>
        </w:tc>
        <w:tc>
          <w:tcPr>
            <w:tcW w:w="7031" w:type="dxa"/>
            <w:vAlign w:val="center"/>
          </w:tcPr>
          <w:p w:rsidR="00E17490" w:rsidRPr="00333F5D" w:rsidRDefault="00ED2424" w:rsidP="00002D61">
            <w:pPr>
              <w:spacing w:after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333F5D">
              <w:rPr>
                <w:rFonts w:ascii="Times New Roman" w:hAnsi="Times New Roman"/>
                <w:bCs/>
                <w:sz w:val="24"/>
                <w:szCs w:val="24"/>
              </w:rPr>
              <w:t>Evet/Hayır</w:t>
            </w:r>
          </w:p>
          <w:p w:rsidR="00E17490" w:rsidRPr="00333F5D" w:rsidRDefault="00F472DA" w:rsidP="00002D61">
            <w:pPr>
              <w:spacing w:after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333F5D">
              <w:rPr>
                <w:rFonts w:ascii="Times New Roman" w:hAnsi="Times New Roman"/>
                <w:bCs/>
                <w:sz w:val="24"/>
                <w:szCs w:val="24"/>
              </w:rPr>
              <w:t>Evet ise</w:t>
            </w:r>
            <w:r w:rsidR="00E17490" w:rsidRPr="00333F5D">
              <w:rPr>
                <w:rFonts w:ascii="Times New Roman" w:hAnsi="Times New Roman"/>
                <w:bCs/>
                <w:sz w:val="24"/>
                <w:szCs w:val="24"/>
              </w:rPr>
              <w:t>;</w:t>
            </w:r>
          </w:p>
          <w:p w:rsidR="00E17490" w:rsidRPr="00333F5D" w:rsidRDefault="00E17490" w:rsidP="00002D61">
            <w:pPr>
              <w:spacing w:after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333F5D">
              <w:rPr>
                <w:rFonts w:ascii="Times New Roman" w:hAnsi="Times New Roman"/>
                <w:bCs/>
                <w:sz w:val="24"/>
                <w:szCs w:val="24"/>
              </w:rPr>
              <w:t>T</w:t>
            </w:r>
            <w:r w:rsidR="00F472DA" w:rsidRPr="00333F5D">
              <w:rPr>
                <w:rFonts w:ascii="Times New Roman" w:hAnsi="Times New Roman"/>
                <w:bCs/>
                <w:sz w:val="24"/>
                <w:szCs w:val="24"/>
              </w:rPr>
              <w:t xml:space="preserve">akım </w:t>
            </w:r>
            <w:r w:rsidRPr="00333F5D">
              <w:rPr>
                <w:rFonts w:ascii="Times New Roman" w:hAnsi="Times New Roman"/>
                <w:bCs/>
                <w:sz w:val="24"/>
                <w:szCs w:val="24"/>
              </w:rPr>
              <w:t>ISBN</w:t>
            </w:r>
            <w:r w:rsidR="00F472DA" w:rsidRPr="00333F5D">
              <w:rPr>
                <w:rFonts w:ascii="Times New Roman" w:hAnsi="Times New Roman"/>
                <w:bCs/>
                <w:sz w:val="24"/>
                <w:szCs w:val="24"/>
              </w:rPr>
              <w:t xml:space="preserve"> numarası</w:t>
            </w:r>
            <w:r w:rsidRPr="00333F5D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</w:p>
          <w:p w:rsidR="009B7B79" w:rsidRPr="00333F5D" w:rsidRDefault="00E17490" w:rsidP="00002D61">
            <w:pPr>
              <w:spacing w:after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333F5D">
              <w:rPr>
                <w:rFonts w:ascii="Times New Roman" w:hAnsi="Times New Roman"/>
                <w:bCs/>
                <w:sz w:val="24"/>
                <w:szCs w:val="24"/>
              </w:rPr>
              <w:t>ISBN</w:t>
            </w:r>
            <w:r w:rsidR="00F472DA" w:rsidRPr="00333F5D">
              <w:rPr>
                <w:rFonts w:ascii="Times New Roman" w:hAnsi="Times New Roman"/>
                <w:bCs/>
                <w:sz w:val="24"/>
                <w:szCs w:val="24"/>
              </w:rPr>
              <w:t xml:space="preserve"> alınacak kitabın kaçıncı cilt olduğu</w:t>
            </w:r>
            <w:r w:rsidRPr="00333F5D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</w:p>
        </w:tc>
      </w:tr>
      <w:tr w:rsidR="00ED2424" w:rsidRPr="00333F5D" w:rsidTr="00E47A80">
        <w:trPr>
          <w:trHeight w:val="567"/>
        </w:trPr>
        <w:tc>
          <w:tcPr>
            <w:tcW w:w="2280" w:type="dxa"/>
            <w:vAlign w:val="center"/>
          </w:tcPr>
          <w:p w:rsidR="00ED2424" w:rsidRPr="00333F5D" w:rsidRDefault="001A3A90" w:rsidP="00002D6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Eser a</w:t>
            </w:r>
            <w:r w:rsidR="00ED2424" w:rsidRPr="00333F5D">
              <w:rPr>
                <w:rFonts w:ascii="Times New Roman" w:hAnsi="Times New Roman"/>
                <w:b/>
                <w:bCs/>
                <w:sz w:val="24"/>
                <w:szCs w:val="24"/>
              </w:rPr>
              <w:t>dı</w:t>
            </w:r>
          </w:p>
        </w:tc>
        <w:tc>
          <w:tcPr>
            <w:tcW w:w="7031" w:type="dxa"/>
            <w:vAlign w:val="center"/>
          </w:tcPr>
          <w:p w:rsidR="00ED2424" w:rsidRPr="00333F5D" w:rsidRDefault="00ED2424" w:rsidP="00002D6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ED2424" w:rsidRPr="00333F5D" w:rsidTr="00E47A80">
        <w:trPr>
          <w:trHeight w:val="567"/>
        </w:trPr>
        <w:tc>
          <w:tcPr>
            <w:tcW w:w="2280" w:type="dxa"/>
            <w:vAlign w:val="center"/>
          </w:tcPr>
          <w:p w:rsidR="00ED2424" w:rsidRPr="00333F5D" w:rsidRDefault="001A3A90" w:rsidP="00002D6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Alt eser a</w:t>
            </w:r>
            <w:r w:rsidR="00ED2424" w:rsidRPr="00333F5D">
              <w:rPr>
                <w:rFonts w:ascii="Times New Roman" w:hAnsi="Times New Roman"/>
                <w:b/>
                <w:bCs/>
                <w:sz w:val="24"/>
                <w:szCs w:val="24"/>
              </w:rPr>
              <w:t>dı</w:t>
            </w:r>
          </w:p>
        </w:tc>
        <w:tc>
          <w:tcPr>
            <w:tcW w:w="7031" w:type="dxa"/>
            <w:vAlign w:val="center"/>
          </w:tcPr>
          <w:p w:rsidR="00ED2424" w:rsidRPr="00333F5D" w:rsidRDefault="00ED2424" w:rsidP="00002D6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ED2424" w:rsidRPr="00333F5D" w:rsidTr="00E47A80">
        <w:trPr>
          <w:trHeight w:val="567"/>
        </w:trPr>
        <w:tc>
          <w:tcPr>
            <w:tcW w:w="2280" w:type="dxa"/>
            <w:vAlign w:val="center"/>
          </w:tcPr>
          <w:p w:rsidR="00ED2424" w:rsidRPr="00333F5D" w:rsidRDefault="001A3A90" w:rsidP="00002D6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Materyalin k</w:t>
            </w:r>
            <w:r w:rsidR="00ED2424" w:rsidRPr="00333F5D">
              <w:rPr>
                <w:rFonts w:ascii="Times New Roman" w:hAnsi="Times New Roman"/>
                <w:b/>
                <w:bCs/>
                <w:sz w:val="24"/>
                <w:szCs w:val="24"/>
              </w:rPr>
              <w:t>onusu</w:t>
            </w:r>
          </w:p>
        </w:tc>
        <w:tc>
          <w:tcPr>
            <w:tcW w:w="7031" w:type="dxa"/>
            <w:vAlign w:val="center"/>
          </w:tcPr>
          <w:p w:rsidR="00674478" w:rsidRPr="00333F5D" w:rsidRDefault="00674478" w:rsidP="00002D6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ED2424" w:rsidRPr="00333F5D" w:rsidTr="00E47A80">
        <w:trPr>
          <w:trHeight w:val="567"/>
        </w:trPr>
        <w:tc>
          <w:tcPr>
            <w:tcW w:w="2280" w:type="dxa"/>
            <w:vAlign w:val="center"/>
          </w:tcPr>
          <w:p w:rsidR="00ED2424" w:rsidRPr="00333F5D" w:rsidRDefault="001A3A90" w:rsidP="00002D6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Konu b</w:t>
            </w:r>
            <w:r w:rsidR="00674478" w:rsidRPr="00333F5D">
              <w:rPr>
                <w:rFonts w:ascii="Times New Roman" w:hAnsi="Times New Roman"/>
                <w:b/>
                <w:bCs/>
                <w:sz w:val="24"/>
                <w:szCs w:val="24"/>
              </w:rPr>
              <w:t>aşlığı</w:t>
            </w:r>
          </w:p>
        </w:tc>
        <w:tc>
          <w:tcPr>
            <w:tcW w:w="7031" w:type="dxa"/>
            <w:vAlign w:val="center"/>
          </w:tcPr>
          <w:p w:rsidR="00674478" w:rsidRPr="00333F5D" w:rsidRDefault="00674478" w:rsidP="00002D6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ED2424" w:rsidRPr="00333F5D" w:rsidTr="00922FBE">
        <w:trPr>
          <w:trHeight w:val="1701"/>
        </w:trPr>
        <w:tc>
          <w:tcPr>
            <w:tcW w:w="2280" w:type="dxa"/>
            <w:vAlign w:val="center"/>
          </w:tcPr>
          <w:p w:rsidR="00ED2424" w:rsidRPr="00922FBE" w:rsidRDefault="001A3A90" w:rsidP="00922FBE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Yayın set m</w:t>
            </w:r>
            <w:r w:rsidR="00BA69E4" w:rsidRPr="00922FBE">
              <w:rPr>
                <w:rFonts w:ascii="Times New Roman" w:hAnsi="Times New Roman"/>
                <w:b/>
                <w:bCs/>
                <w:sz w:val="24"/>
                <w:szCs w:val="24"/>
              </w:rPr>
              <w:t>i?</w:t>
            </w:r>
          </w:p>
        </w:tc>
        <w:tc>
          <w:tcPr>
            <w:tcW w:w="7031" w:type="dxa"/>
            <w:vAlign w:val="center"/>
          </w:tcPr>
          <w:p w:rsidR="00ED2424" w:rsidRPr="00922FBE" w:rsidRDefault="00BA69E4" w:rsidP="00002D61">
            <w:pPr>
              <w:spacing w:after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922FBE">
              <w:rPr>
                <w:rFonts w:ascii="Times New Roman" w:hAnsi="Times New Roman"/>
                <w:bCs/>
                <w:sz w:val="24"/>
                <w:szCs w:val="24"/>
              </w:rPr>
              <w:t>Evet/Hayır</w:t>
            </w:r>
          </w:p>
          <w:p w:rsidR="00E17490" w:rsidRPr="00922FBE" w:rsidRDefault="00BA69E4" w:rsidP="00002D61">
            <w:pPr>
              <w:spacing w:after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922FBE">
              <w:rPr>
                <w:rFonts w:ascii="Times New Roman" w:hAnsi="Times New Roman"/>
                <w:bCs/>
                <w:sz w:val="24"/>
                <w:szCs w:val="24"/>
              </w:rPr>
              <w:t>Evet ise</w:t>
            </w:r>
            <w:r w:rsidR="00E17490" w:rsidRPr="00922FBE">
              <w:rPr>
                <w:rFonts w:ascii="Times New Roman" w:hAnsi="Times New Roman"/>
                <w:bCs/>
                <w:sz w:val="24"/>
                <w:szCs w:val="24"/>
              </w:rPr>
              <w:t>;</w:t>
            </w:r>
          </w:p>
          <w:p w:rsidR="00E17490" w:rsidRPr="00922FBE" w:rsidRDefault="00E17490" w:rsidP="00002D61">
            <w:pPr>
              <w:spacing w:after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922FBE">
              <w:rPr>
                <w:rFonts w:ascii="Times New Roman" w:hAnsi="Times New Roman"/>
                <w:bCs/>
                <w:sz w:val="24"/>
                <w:szCs w:val="24"/>
              </w:rPr>
              <w:t>S</w:t>
            </w:r>
            <w:r w:rsidR="00BA69E4" w:rsidRPr="00922FBE">
              <w:rPr>
                <w:rFonts w:ascii="Times New Roman" w:hAnsi="Times New Roman"/>
                <w:bCs/>
                <w:sz w:val="24"/>
                <w:szCs w:val="24"/>
              </w:rPr>
              <w:t>etteki materyal sayıs</w:t>
            </w:r>
            <w:r w:rsidRPr="00922FBE">
              <w:rPr>
                <w:rFonts w:ascii="Times New Roman" w:hAnsi="Times New Roman"/>
                <w:bCs/>
                <w:sz w:val="24"/>
                <w:szCs w:val="24"/>
              </w:rPr>
              <w:t>ı:</w:t>
            </w:r>
          </w:p>
          <w:p w:rsidR="00E17490" w:rsidRPr="00922FBE" w:rsidRDefault="00E17490" w:rsidP="00002D61">
            <w:pPr>
              <w:spacing w:after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922FBE">
              <w:rPr>
                <w:rFonts w:ascii="Times New Roman" w:hAnsi="Times New Roman"/>
                <w:bCs/>
                <w:sz w:val="24"/>
                <w:szCs w:val="24"/>
              </w:rPr>
              <w:t>M</w:t>
            </w:r>
            <w:r w:rsidR="00BA69E4" w:rsidRPr="00922FBE">
              <w:rPr>
                <w:rFonts w:ascii="Times New Roman" w:hAnsi="Times New Roman"/>
                <w:bCs/>
                <w:sz w:val="24"/>
                <w:szCs w:val="24"/>
              </w:rPr>
              <w:t>ateryal adı</w:t>
            </w:r>
            <w:r w:rsidR="00DB44A9" w:rsidRPr="00922FBE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</w:p>
          <w:p w:rsidR="00BA69E4" w:rsidRPr="00922FBE" w:rsidRDefault="00E17490" w:rsidP="00002D61">
            <w:pPr>
              <w:spacing w:after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22FBE">
              <w:rPr>
                <w:rFonts w:ascii="Times New Roman" w:hAnsi="Times New Roman"/>
                <w:bCs/>
                <w:sz w:val="24"/>
                <w:szCs w:val="24"/>
              </w:rPr>
              <w:t>M</w:t>
            </w:r>
            <w:r w:rsidR="00BA69E4" w:rsidRPr="00922FBE">
              <w:rPr>
                <w:rFonts w:ascii="Times New Roman" w:hAnsi="Times New Roman"/>
                <w:bCs/>
                <w:sz w:val="24"/>
                <w:szCs w:val="24"/>
              </w:rPr>
              <w:t>ateryal yazarları</w:t>
            </w:r>
            <w:r w:rsidRPr="00922FBE">
              <w:rPr>
                <w:rFonts w:ascii="Times New Roman" w:hAnsi="Times New Roman"/>
                <w:bCs/>
                <w:sz w:val="24"/>
                <w:szCs w:val="24"/>
              </w:rPr>
              <w:t>:</w:t>
            </w:r>
          </w:p>
        </w:tc>
      </w:tr>
    </w:tbl>
    <w:p w:rsidR="00EA22FE" w:rsidRPr="00333F5D" w:rsidRDefault="00EA22FE" w:rsidP="00ED2424">
      <w:pPr>
        <w:rPr>
          <w:rFonts w:ascii="Times New Roman" w:hAnsi="Times New Roman"/>
          <w:sz w:val="24"/>
          <w:szCs w:val="24"/>
        </w:rPr>
        <w:sectPr w:rsidR="00EA22FE" w:rsidRPr="00333F5D" w:rsidSect="00002D61">
          <w:headerReference w:type="default" r:id="rId7"/>
          <w:footerReference w:type="default" r:id="rId8"/>
          <w:pgSz w:w="11906" w:h="16838"/>
          <w:pgMar w:top="1418" w:right="1134" w:bottom="1134" w:left="1418" w:header="510" w:footer="708" w:gutter="0"/>
          <w:cols w:space="708"/>
          <w:docGrid w:linePitch="360"/>
        </w:sectPr>
      </w:pPr>
    </w:p>
    <w:tbl>
      <w:tblPr>
        <w:tblW w:w="9277" w:type="dxa"/>
        <w:tblInd w:w="-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35"/>
        <w:gridCol w:w="7042"/>
      </w:tblGrid>
      <w:tr w:rsidR="00EA22FE" w:rsidRPr="00333F5D" w:rsidTr="008F3DF6">
        <w:trPr>
          <w:trHeight w:val="567"/>
        </w:trPr>
        <w:tc>
          <w:tcPr>
            <w:tcW w:w="2235" w:type="dxa"/>
            <w:vAlign w:val="center"/>
          </w:tcPr>
          <w:p w:rsidR="00EA22FE" w:rsidRPr="00333F5D" w:rsidRDefault="00EA22FE" w:rsidP="00002D61">
            <w:pPr>
              <w:spacing w:after="0" w:line="240" w:lineRule="auto"/>
              <w:ind w:left="22"/>
              <w:rPr>
                <w:rFonts w:ascii="Times New Roman" w:hAnsi="Times New Roman"/>
                <w:b/>
                <w:sz w:val="24"/>
                <w:szCs w:val="24"/>
              </w:rPr>
            </w:pPr>
            <w:r w:rsidRPr="00333F5D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Yazar</w:t>
            </w:r>
          </w:p>
        </w:tc>
        <w:tc>
          <w:tcPr>
            <w:tcW w:w="7042" w:type="dxa"/>
            <w:vAlign w:val="center"/>
          </w:tcPr>
          <w:p w:rsidR="00EA22FE" w:rsidRPr="00333F5D" w:rsidRDefault="00EA22FE" w:rsidP="00002D6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(Toplantı veya kurum kitabı ise belirtilecek)</w:t>
            </w:r>
          </w:p>
        </w:tc>
      </w:tr>
      <w:tr w:rsidR="00EA22FE" w:rsidRPr="00333F5D" w:rsidTr="008F3DF6">
        <w:trPr>
          <w:trHeight w:val="567"/>
        </w:trPr>
        <w:tc>
          <w:tcPr>
            <w:tcW w:w="2235" w:type="dxa"/>
            <w:vAlign w:val="center"/>
          </w:tcPr>
          <w:p w:rsidR="00EA22FE" w:rsidRPr="00333F5D" w:rsidRDefault="001A3A90" w:rsidP="00002D61">
            <w:pPr>
              <w:spacing w:after="0" w:line="240" w:lineRule="auto"/>
              <w:ind w:left="22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Hedef k</w:t>
            </w:r>
            <w:r w:rsidR="00EA22FE" w:rsidRPr="00333F5D">
              <w:rPr>
                <w:rFonts w:ascii="Times New Roman" w:hAnsi="Times New Roman"/>
                <w:b/>
                <w:sz w:val="24"/>
                <w:szCs w:val="24"/>
              </w:rPr>
              <w:t>itle</w:t>
            </w:r>
          </w:p>
        </w:tc>
        <w:tc>
          <w:tcPr>
            <w:tcW w:w="7042" w:type="dxa"/>
            <w:vAlign w:val="center"/>
          </w:tcPr>
          <w:p w:rsidR="00EA22FE" w:rsidRPr="00333F5D" w:rsidRDefault="00EA22FE" w:rsidP="00002D6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A22FE" w:rsidRPr="00333F5D" w:rsidTr="008F3DF6">
        <w:trPr>
          <w:trHeight w:val="567"/>
        </w:trPr>
        <w:tc>
          <w:tcPr>
            <w:tcW w:w="2235" w:type="dxa"/>
            <w:vAlign w:val="center"/>
          </w:tcPr>
          <w:p w:rsidR="00EA22FE" w:rsidRPr="00333F5D" w:rsidRDefault="001A3A90" w:rsidP="00002D61">
            <w:pPr>
              <w:spacing w:after="0" w:line="240" w:lineRule="auto"/>
              <w:ind w:left="22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lt hedef k</w:t>
            </w:r>
            <w:r w:rsidR="00EA22FE" w:rsidRPr="00333F5D">
              <w:rPr>
                <w:rFonts w:ascii="Times New Roman" w:hAnsi="Times New Roman"/>
                <w:b/>
                <w:sz w:val="24"/>
                <w:szCs w:val="24"/>
              </w:rPr>
              <w:t>itle</w:t>
            </w:r>
          </w:p>
        </w:tc>
        <w:tc>
          <w:tcPr>
            <w:tcW w:w="7042" w:type="dxa"/>
            <w:vAlign w:val="center"/>
          </w:tcPr>
          <w:p w:rsidR="00EA22FE" w:rsidRPr="00333F5D" w:rsidRDefault="00EA22FE" w:rsidP="00002D6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A22FE" w:rsidRPr="00333F5D" w:rsidTr="008F3DF6">
        <w:trPr>
          <w:trHeight w:val="567"/>
        </w:trPr>
        <w:tc>
          <w:tcPr>
            <w:tcW w:w="2235" w:type="dxa"/>
            <w:vAlign w:val="center"/>
          </w:tcPr>
          <w:p w:rsidR="00EA22FE" w:rsidRPr="00333F5D" w:rsidRDefault="001A3A90" w:rsidP="00002D61">
            <w:pPr>
              <w:spacing w:after="0" w:line="240" w:lineRule="auto"/>
              <w:ind w:left="22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Yayınlandığı d</w:t>
            </w:r>
            <w:r w:rsidR="00EA22FE" w:rsidRPr="00333F5D">
              <w:rPr>
                <w:rFonts w:ascii="Times New Roman" w:hAnsi="Times New Roman"/>
                <w:b/>
                <w:sz w:val="24"/>
                <w:szCs w:val="24"/>
              </w:rPr>
              <w:t>il</w:t>
            </w:r>
          </w:p>
        </w:tc>
        <w:tc>
          <w:tcPr>
            <w:tcW w:w="7042" w:type="dxa"/>
            <w:vAlign w:val="center"/>
          </w:tcPr>
          <w:p w:rsidR="00EA22FE" w:rsidRPr="00333F5D" w:rsidRDefault="00EA22FE" w:rsidP="00002D6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A22FE" w:rsidRPr="00333F5D" w:rsidTr="008F3DF6">
        <w:trPr>
          <w:trHeight w:val="567"/>
        </w:trPr>
        <w:tc>
          <w:tcPr>
            <w:tcW w:w="2235" w:type="dxa"/>
            <w:vAlign w:val="center"/>
          </w:tcPr>
          <w:p w:rsidR="00EA22FE" w:rsidRPr="00333F5D" w:rsidRDefault="001A3A90" w:rsidP="00002D61">
            <w:pPr>
              <w:spacing w:after="0" w:line="240" w:lineRule="auto"/>
              <w:ind w:left="22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Yayının a</w:t>
            </w:r>
            <w:r w:rsidR="00EA22FE" w:rsidRPr="00333F5D">
              <w:rPr>
                <w:rFonts w:ascii="Times New Roman" w:hAnsi="Times New Roman"/>
                <w:b/>
                <w:sz w:val="24"/>
                <w:szCs w:val="24"/>
              </w:rPr>
              <w:t>lfabesi</w:t>
            </w:r>
          </w:p>
        </w:tc>
        <w:tc>
          <w:tcPr>
            <w:tcW w:w="7042" w:type="dxa"/>
            <w:vAlign w:val="center"/>
          </w:tcPr>
          <w:p w:rsidR="00EA22FE" w:rsidRPr="00333F5D" w:rsidRDefault="00EA22FE" w:rsidP="00002D6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A22FE" w:rsidRPr="00333F5D" w:rsidTr="00002D61">
        <w:trPr>
          <w:trHeight w:val="1216"/>
        </w:trPr>
        <w:tc>
          <w:tcPr>
            <w:tcW w:w="2235" w:type="dxa"/>
            <w:vAlign w:val="center"/>
          </w:tcPr>
          <w:p w:rsidR="00EA22FE" w:rsidRPr="00333F5D" w:rsidRDefault="001A3A90" w:rsidP="00D44E18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Ortak yayın m</w:t>
            </w:r>
            <w:r w:rsidR="00EA22FE" w:rsidRPr="00333F5D">
              <w:rPr>
                <w:rFonts w:ascii="Times New Roman" w:hAnsi="Times New Roman"/>
                <w:b/>
                <w:sz w:val="24"/>
                <w:szCs w:val="24"/>
              </w:rPr>
              <w:t>ı?</w:t>
            </w:r>
          </w:p>
        </w:tc>
        <w:tc>
          <w:tcPr>
            <w:tcW w:w="7042" w:type="dxa"/>
            <w:vAlign w:val="center"/>
          </w:tcPr>
          <w:p w:rsidR="00EA22FE" w:rsidRPr="00333F5D" w:rsidRDefault="00EA22FE" w:rsidP="00002D6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Evet/Hayır</w:t>
            </w:r>
          </w:p>
          <w:p w:rsidR="00EA22FE" w:rsidRPr="00333F5D" w:rsidRDefault="00EA22FE" w:rsidP="00002D6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Evet ise;</w:t>
            </w:r>
          </w:p>
          <w:p w:rsidR="00EA22FE" w:rsidRPr="00333F5D" w:rsidRDefault="00EA22FE" w:rsidP="00002D6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Ortak Yayıncının Ön Sayısı:</w:t>
            </w:r>
          </w:p>
        </w:tc>
      </w:tr>
      <w:tr w:rsidR="00EA22FE" w:rsidRPr="00333F5D" w:rsidTr="008F3DF6">
        <w:trPr>
          <w:trHeight w:val="1219"/>
        </w:trPr>
        <w:tc>
          <w:tcPr>
            <w:tcW w:w="2235" w:type="dxa"/>
            <w:vAlign w:val="center"/>
          </w:tcPr>
          <w:p w:rsidR="00EA22FE" w:rsidRPr="00333F5D" w:rsidRDefault="001A3A90" w:rsidP="00002D61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ateryal çok dilli mi</w:t>
            </w:r>
            <w:r w:rsidR="00EA22FE" w:rsidRPr="00333F5D">
              <w:rPr>
                <w:rFonts w:ascii="Times New Roman" w:hAnsi="Times New Roman"/>
                <w:b/>
                <w:sz w:val="24"/>
                <w:szCs w:val="24"/>
              </w:rPr>
              <w:t>?</w:t>
            </w:r>
          </w:p>
        </w:tc>
        <w:tc>
          <w:tcPr>
            <w:tcW w:w="7042" w:type="dxa"/>
            <w:vAlign w:val="center"/>
          </w:tcPr>
          <w:p w:rsidR="00EA22FE" w:rsidRPr="00333F5D" w:rsidRDefault="00EA22FE" w:rsidP="00002D6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Evet/Hayır</w:t>
            </w:r>
          </w:p>
          <w:p w:rsidR="00EA22FE" w:rsidRPr="00333F5D" w:rsidRDefault="00EA22FE" w:rsidP="00002D6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333F5D">
              <w:rPr>
                <w:rFonts w:ascii="Times New Roman" w:hAnsi="Times New Roman"/>
                <w:sz w:val="24"/>
                <w:szCs w:val="24"/>
              </w:rPr>
              <w:t>Evet</w:t>
            </w:r>
            <w:proofErr w:type="gramEnd"/>
            <w:r w:rsidRPr="00333F5D">
              <w:rPr>
                <w:rFonts w:ascii="Times New Roman" w:hAnsi="Times New Roman"/>
                <w:sz w:val="24"/>
                <w:szCs w:val="24"/>
              </w:rPr>
              <w:t xml:space="preserve"> ise; Yayımlanacağı dili:</w:t>
            </w:r>
          </w:p>
          <w:p w:rsidR="00EA22FE" w:rsidRPr="00333F5D" w:rsidRDefault="00EA22FE" w:rsidP="00002D6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Paralel eser adı:</w:t>
            </w:r>
          </w:p>
        </w:tc>
      </w:tr>
      <w:tr w:rsidR="00EA22FE" w:rsidRPr="00333F5D" w:rsidTr="00BB10B2">
        <w:trPr>
          <w:trHeight w:val="1531"/>
        </w:trPr>
        <w:tc>
          <w:tcPr>
            <w:tcW w:w="2235" w:type="dxa"/>
            <w:vAlign w:val="center"/>
          </w:tcPr>
          <w:p w:rsidR="00EA22FE" w:rsidRPr="00333F5D" w:rsidRDefault="001A3A90" w:rsidP="00002D61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Birlikte verilecek materyal var m</w:t>
            </w:r>
            <w:r w:rsidR="00EA22FE" w:rsidRPr="00333F5D">
              <w:rPr>
                <w:rFonts w:ascii="Times New Roman" w:hAnsi="Times New Roman"/>
                <w:b/>
                <w:sz w:val="24"/>
                <w:szCs w:val="24"/>
              </w:rPr>
              <w:t>ı?</w:t>
            </w:r>
          </w:p>
        </w:tc>
        <w:tc>
          <w:tcPr>
            <w:tcW w:w="7042" w:type="dxa"/>
            <w:vAlign w:val="center"/>
          </w:tcPr>
          <w:p w:rsidR="00EA22FE" w:rsidRPr="00333F5D" w:rsidRDefault="00EA22FE" w:rsidP="00002D6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Evet/Hayır</w:t>
            </w:r>
          </w:p>
          <w:p w:rsidR="00EA22FE" w:rsidRPr="00333F5D" w:rsidRDefault="00EA22FE" w:rsidP="00002D6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Evet ise;</w:t>
            </w:r>
          </w:p>
          <w:p w:rsidR="00EA22FE" w:rsidRPr="00333F5D" w:rsidRDefault="00EA22FE" w:rsidP="00002D6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Materyal türü:</w:t>
            </w:r>
          </w:p>
          <w:p w:rsidR="009B7B79" w:rsidRPr="00333F5D" w:rsidRDefault="00EA22FE" w:rsidP="00002D6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Materyal adı:</w:t>
            </w:r>
          </w:p>
        </w:tc>
      </w:tr>
      <w:tr w:rsidR="00EA22FE" w:rsidRPr="00333F5D" w:rsidTr="008F3DF6">
        <w:trPr>
          <w:trHeight w:val="567"/>
        </w:trPr>
        <w:tc>
          <w:tcPr>
            <w:tcW w:w="2235" w:type="dxa"/>
            <w:vAlign w:val="center"/>
          </w:tcPr>
          <w:p w:rsidR="00EA22FE" w:rsidRPr="00333F5D" w:rsidRDefault="001A3A90" w:rsidP="00BB10B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Türkiye’de ilk defa mı y</w:t>
            </w:r>
            <w:r w:rsidR="00EA22FE" w:rsidRPr="00333F5D">
              <w:rPr>
                <w:rFonts w:ascii="Times New Roman" w:hAnsi="Times New Roman"/>
                <w:b/>
                <w:sz w:val="24"/>
                <w:szCs w:val="24"/>
              </w:rPr>
              <w:t>ayınlanıyor?</w:t>
            </w:r>
          </w:p>
        </w:tc>
        <w:tc>
          <w:tcPr>
            <w:tcW w:w="7042" w:type="dxa"/>
            <w:vAlign w:val="center"/>
          </w:tcPr>
          <w:p w:rsidR="00EA22FE" w:rsidRPr="00333F5D" w:rsidRDefault="00EA22FE" w:rsidP="00BB10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Evet/Hayır</w:t>
            </w:r>
          </w:p>
        </w:tc>
      </w:tr>
      <w:tr w:rsidR="00EA22FE" w:rsidRPr="00333F5D" w:rsidTr="00BB10B2">
        <w:trPr>
          <w:trHeight w:val="1531"/>
        </w:trPr>
        <w:tc>
          <w:tcPr>
            <w:tcW w:w="2235" w:type="dxa"/>
            <w:vAlign w:val="center"/>
          </w:tcPr>
          <w:p w:rsidR="00EA22FE" w:rsidRPr="00333F5D" w:rsidRDefault="001A3A90" w:rsidP="00BB10B2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Çeviri m</w:t>
            </w:r>
            <w:r w:rsidR="00EA22FE" w:rsidRPr="00333F5D">
              <w:rPr>
                <w:rFonts w:ascii="Times New Roman" w:hAnsi="Times New Roman"/>
                <w:b/>
                <w:sz w:val="24"/>
                <w:szCs w:val="24"/>
              </w:rPr>
              <w:t>i?</w:t>
            </w:r>
          </w:p>
        </w:tc>
        <w:tc>
          <w:tcPr>
            <w:tcW w:w="7042" w:type="dxa"/>
            <w:vAlign w:val="center"/>
          </w:tcPr>
          <w:p w:rsidR="00EA22FE" w:rsidRPr="00333F5D" w:rsidRDefault="00EA22FE" w:rsidP="00BB10B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Evet/Hayır</w:t>
            </w:r>
          </w:p>
          <w:p w:rsidR="00EA22FE" w:rsidRPr="00333F5D" w:rsidRDefault="00EA22FE" w:rsidP="00BB10B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Evet ise;</w:t>
            </w:r>
          </w:p>
          <w:p w:rsidR="00EA22FE" w:rsidRPr="00333F5D" w:rsidRDefault="00EA22FE" w:rsidP="00BB10B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Çevrildiği dil:</w:t>
            </w:r>
          </w:p>
          <w:p w:rsidR="009B7B79" w:rsidRPr="00333F5D" w:rsidRDefault="00EA22FE" w:rsidP="00BB10B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Çevrildiği dildeki adı:</w:t>
            </w:r>
          </w:p>
        </w:tc>
      </w:tr>
      <w:tr w:rsidR="00EA22FE" w:rsidRPr="00333F5D" w:rsidTr="00BB10B2">
        <w:trPr>
          <w:trHeight w:val="4082"/>
        </w:trPr>
        <w:tc>
          <w:tcPr>
            <w:tcW w:w="2235" w:type="dxa"/>
          </w:tcPr>
          <w:p w:rsidR="00521B61" w:rsidRPr="00333F5D" w:rsidRDefault="00521B61" w:rsidP="00521B61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521B61" w:rsidRPr="00333F5D" w:rsidRDefault="00521B61" w:rsidP="00521B61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EA22FE" w:rsidRPr="00333F5D" w:rsidRDefault="001A3A90" w:rsidP="00521B61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ser ödül aldı m</w:t>
            </w:r>
            <w:r w:rsidR="00EA22FE" w:rsidRPr="00333F5D">
              <w:rPr>
                <w:rFonts w:ascii="Times New Roman" w:hAnsi="Times New Roman"/>
                <w:b/>
                <w:sz w:val="24"/>
                <w:szCs w:val="24"/>
              </w:rPr>
              <w:t>ı?</w:t>
            </w:r>
          </w:p>
          <w:p w:rsidR="00EA22FE" w:rsidRPr="00333F5D" w:rsidRDefault="00EA22FE" w:rsidP="00521B61">
            <w:pPr>
              <w:spacing w:after="0"/>
              <w:ind w:left="22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EA22FE" w:rsidRPr="00333F5D" w:rsidRDefault="00EA22FE" w:rsidP="00521B61">
            <w:pPr>
              <w:spacing w:after="0"/>
              <w:ind w:left="22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EA22FE" w:rsidRPr="00333F5D" w:rsidRDefault="00EA22FE" w:rsidP="00521B61">
            <w:pPr>
              <w:spacing w:after="0"/>
              <w:ind w:left="22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EA22FE" w:rsidRPr="00333F5D" w:rsidRDefault="00EA22FE" w:rsidP="00521B61">
            <w:pPr>
              <w:spacing w:after="0"/>
              <w:ind w:left="22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521B61" w:rsidRPr="00333F5D" w:rsidRDefault="00521B61" w:rsidP="00521B61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EA22FE" w:rsidRPr="00333F5D" w:rsidRDefault="001A3A90" w:rsidP="00521B61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Öge içeriyor m</w:t>
            </w:r>
            <w:r w:rsidR="00EA22FE" w:rsidRPr="00333F5D">
              <w:rPr>
                <w:rFonts w:ascii="Times New Roman" w:hAnsi="Times New Roman"/>
                <w:b/>
                <w:sz w:val="24"/>
                <w:szCs w:val="24"/>
              </w:rPr>
              <w:t>u?</w:t>
            </w:r>
          </w:p>
        </w:tc>
        <w:tc>
          <w:tcPr>
            <w:tcW w:w="7042" w:type="dxa"/>
            <w:vAlign w:val="center"/>
          </w:tcPr>
          <w:p w:rsidR="00EA22FE" w:rsidRPr="00333F5D" w:rsidRDefault="00EA22FE" w:rsidP="00BB10B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Evet/Hayır</w:t>
            </w:r>
          </w:p>
          <w:p w:rsidR="00EA22FE" w:rsidRPr="00333F5D" w:rsidRDefault="00EA22FE" w:rsidP="00BB10B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Evet ise;</w:t>
            </w:r>
          </w:p>
          <w:p w:rsidR="00EA22FE" w:rsidRPr="00333F5D" w:rsidRDefault="00EA22FE" w:rsidP="00BB10B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Ödülün adı:</w:t>
            </w:r>
          </w:p>
          <w:p w:rsidR="00EA22FE" w:rsidRPr="00333F5D" w:rsidRDefault="00EA22FE" w:rsidP="00BB10B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Ödülün derecesi:</w:t>
            </w:r>
          </w:p>
          <w:p w:rsidR="00EA22FE" w:rsidRPr="00333F5D" w:rsidRDefault="00EA22FE" w:rsidP="00BB10B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Evet/Hayır</w:t>
            </w:r>
          </w:p>
          <w:p w:rsidR="00EA22FE" w:rsidRPr="00333F5D" w:rsidRDefault="00EA22FE" w:rsidP="00BB10B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Evet ise;</w:t>
            </w:r>
          </w:p>
          <w:p w:rsidR="00EA22FE" w:rsidRPr="00333F5D" w:rsidRDefault="00EA22FE" w:rsidP="00BB10B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 xml:space="preserve">Tablo İçeriyor Mu?           </w:t>
            </w:r>
            <w:r w:rsidR="004B46AE" w:rsidRPr="00333F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333F5D">
              <w:rPr>
                <w:rFonts w:ascii="Times New Roman" w:hAnsi="Times New Roman"/>
                <w:sz w:val="24"/>
                <w:szCs w:val="24"/>
              </w:rPr>
              <w:t>Evet/Hayır</w:t>
            </w:r>
          </w:p>
          <w:p w:rsidR="00EA22FE" w:rsidRPr="00333F5D" w:rsidRDefault="00EA22FE" w:rsidP="00BB10B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 xml:space="preserve">Resim İçeriyor Mu?          </w:t>
            </w:r>
            <w:r w:rsidR="004B46AE" w:rsidRPr="00333F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333F5D">
              <w:rPr>
                <w:rFonts w:ascii="Times New Roman" w:hAnsi="Times New Roman"/>
                <w:sz w:val="24"/>
                <w:szCs w:val="24"/>
              </w:rPr>
              <w:t>Evet/Hayır</w:t>
            </w:r>
          </w:p>
          <w:p w:rsidR="00EA22FE" w:rsidRPr="00333F5D" w:rsidRDefault="00EA22FE" w:rsidP="00BB10B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 xml:space="preserve">Grafik İçeriyor Mu?        </w:t>
            </w:r>
            <w:r w:rsidR="004B46AE" w:rsidRPr="00333F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333F5D">
              <w:rPr>
                <w:rFonts w:ascii="Times New Roman" w:hAnsi="Times New Roman"/>
                <w:sz w:val="24"/>
                <w:szCs w:val="24"/>
              </w:rPr>
              <w:t xml:space="preserve">  Evet/Hayır</w:t>
            </w:r>
          </w:p>
          <w:p w:rsidR="00EA22FE" w:rsidRPr="00333F5D" w:rsidRDefault="00EA22FE" w:rsidP="00BB10B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 xml:space="preserve">Plan İçeriyor Mu?             </w:t>
            </w:r>
            <w:r w:rsidR="004B46AE" w:rsidRPr="00333F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333F5D">
              <w:rPr>
                <w:rFonts w:ascii="Times New Roman" w:hAnsi="Times New Roman"/>
                <w:sz w:val="24"/>
                <w:szCs w:val="24"/>
              </w:rPr>
              <w:t>Evet/Hayır</w:t>
            </w:r>
          </w:p>
          <w:p w:rsidR="00EA22FE" w:rsidRPr="00333F5D" w:rsidRDefault="00EA22FE" w:rsidP="00BB10B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Şekil İçeriyor Mu?</w:t>
            </w:r>
            <w:r w:rsidR="004B46AE" w:rsidRPr="00333F5D">
              <w:rPr>
                <w:rFonts w:ascii="Times New Roman" w:hAnsi="Times New Roman"/>
                <w:sz w:val="24"/>
                <w:szCs w:val="24"/>
              </w:rPr>
              <w:t xml:space="preserve">             </w:t>
            </w:r>
            <w:r w:rsidRPr="00333F5D">
              <w:rPr>
                <w:rFonts w:ascii="Times New Roman" w:hAnsi="Times New Roman"/>
                <w:sz w:val="24"/>
                <w:szCs w:val="24"/>
              </w:rPr>
              <w:t>Evet/Hayır</w:t>
            </w:r>
          </w:p>
          <w:p w:rsidR="00EA22FE" w:rsidRPr="00333F5D" w:rsidRDefault="00EA22FE" w:rsidP="00BB10B2">
            <w:pPr>
              <w:tabs>
                <w:tab w:val="left" w:pos="2907"/>
              </w:tabs>
              <w:spacing w:after="0"/>
              <w:ind w:left="60" w:hanging="6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Nota İçeriyor Mu?</w:t>
            </w:r>
            <w:r w:rsidR="004B46AE" w:rsidRPr="00333F5D">
              <w:rPr>
                <w:rFonts w:ascii="Times New Roman" w:hAnsi="Times New Roman"/>
                <w:sz w:val="24"/>
                <w:szCs w:val="24"/>
              </w:rPr>
              <w:t xml:space="preserve">             </w:t>
            </w:r>
            <w:r w:rsidRPr="00333F5D">
              <w:rPr>
                <w:rFonts w:ascii="Times New Roman" w:hAnsi="Times New Roman"/>
                <w:sz w:val="24"/>
                <w:szCs w:val="24"/>
              </w:rPr>
              <w:t>Evet/Hayır</w:t>
            </w:r>
          </w:p>
        </w:tc>
      </w:tr>
      <w:tr w:rsidR="00EA22FE" w:rsidRPr="00333F5D" w:rsidTr="00BB10B2">
        <w:trPr>
          <w:trHeight w:val="1531"/>
        </w:trPr>
        <w:tc>
          <w:tcPr>
            <w:tcW w:w="2235" w:type="dxa"/>
            <w:vAlign w:val="center"/>
          </w:tcPr>
          <w:p w:rsidR="00EA22FE" w:rsidRPr="00333F5D" w:rsidRDefault="001A3A90" w:rsidP="00BB10B2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Emeği geçen var m</w:t>
            </w:r>
            <w:r w:rsidR="00EA22FE" w:rsidRPr="00333F5D">
              <w:rPr>
                <w:rFonts w:ascii="Times New Roman" w:hAnsi="Times New Roman"/>
                <w:b/>
                <w:sz w:val="24"/>
                <w:szCs w:val="24"/>
              </w:rPr>
              <w:t>ı?</w:t>
            </w:r>
          </w:p>
        </w:tc>
        <w:tc>
          <w:tcPr>
            <w:tcW w:w="7042" w:type="dxa"/>
            <w:vAlign w:val="center"/>
          </w:tcPr>
          <w:p w:rsidR="00EA22FE" w:rsidRPr="00333F5D" w:rsidRDefault="00EA22FE" w:rsidP="00BB10B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Evet/Hayır</w:t>
            </w:r>
          </w:p>
          <w:p w:rsidR="00EA22FE" w:rsidRPr="00333F5D" w:rsidRDefault="00EA22FE" w:rsidP="00BB10B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Evet ise;</w:t>
            </w:r>
          </w:p>
          <w:p w:rsidR="00EA22FE" w:rsidRPr="00333F5D" w:rsidRDefault="002151C2" w:rsidP="00BB10B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Emeği Geçen U</w:t>
            </w:r>
            <w:r w:rsidR="00EA22FE" w:rsidRPr="00333F5D">
              <w:rPr>
                <w:rFonts w:ascii="Times New Roman" w:hAnsi="Times New Roman"/>
                <w:sz w:val="24"/>
                <w:szCs w:val="24"/>
              </w:rPr>
              <w:t>nvanı (çeviren, sadeleştiren resimleyen vs.):</w:t>
            </w:r>
          </w:p>
          <w:p w:rsidR="009B7B79" w:rsidRPr="00333F5D" w:rsidRDefault="00EA22FE" w:rsidP="00BB10B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Emeği Geçen Adı:</w:t>
            </w:r>
          </w:p>
        </w:tc>
      </w:tr>
      <w:tr w:rsidR="00EA22FE" w:rsidRPr="00CC7F7E" w:rsidTr="008F3DF6">
        <w:trPr>
          <w:trHeight w:val="567"/>
        </w:trPr>
        <w:tc>
          <w:tcPr>
            <w:tcW w:w="2235" w:type="dxa"/>
            <w:vAlign w:val="center"/>
          </w:tcPr>
          <w:p w:rsidR="00EA22FE" w:rsidRPr="00333F5D" w:rsidRDefault="001A3A90" w:rsidP="00BB10B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Basım ve çoğaltım y</w:t>
            </w:r>
            <w:r w:rsidR="00EA22FE" w:rsidRPr="00333F5D">
              <w:rPr>
                <w:rFonts w:ascii="Times New Roman" w:hAnsi="Times New Roman"/>
                <w:b/>
                <w:sz w:val="24"/>
                <w:szCs w:val="24"/>
              </w:rPr>
              <w:t>eri</w:t>
            </w:r>
          </w:p>
        </w:tc>
        <w:tc>
          <w:tcPr>
            <w:tcW w:w="7042" w:type="dxa"/>
            <w:vAlign w:val="center"/>
          </w:tcPr>
          <w:p w:rsidR="00EA22FE" w:rsidRPr="00CC7F7E" w:rsidRDefault="00EA22FE" w:rsidP="00BB10B2">
            <w:pPr>
              <w:spacing w:after="0" w:line="240" w:lineRule="auto"/>
              <w:ind w:left="22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A22FE" w:rsidRPr="00CC7F7E" w:rsidTr="008F3DF6">
        <w:trPr>
          <w:trHeight w:val="567"/>
        </w:trPr>
        <w:tc>
          <w:tcPr>
            <w:tcW w:w="2235" w:type="dxa"/>
            <w:vAlign w:val="center"/>
          </w:tcPr>
          <w:p w:rsidR="00EA22FE" w:rsidRPr="00333F5D" w:rsidRDefault="001A3A90" w:rsidP="00BB10B2">
            <w:pPr>
              <w:spacing w:after="0" w:line="240" w:lineRule="auto"/>
              <w:ind w:left="22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Basım t</w:t>
            </w:r>
            <w:r w:rsidR="00EA22FE" w:rsidRPr="00333F5D">
              <w:rPr>
                <w:rFonts w:ascii="Times New Roman" w:hAnsi="Times New Roman"/>
                <w:b/>
                <w:sz w:val="24"/>
                <w:szCs w:val="24"/>
              </w:rPr>
              <w:t>arihi</w:t>
            </w:r>
          </w:p>
        </w:tc>
        <w:tc>
          <w:tcPr>
            <w:tcW w:w="7042" w:type="dxa"/>
            <w:vAlign w:val="center"/>
          </w:tcPr>
          <w:p w:rsidR="00EA22FE" w:rsidRPr="00CC7F7E" w:rsidRDefault="00EA22FE" w:rsidP="00BB10B2">
            <w:pPr>
              <w:spacing w:after="0" w:line="240" w:lineRule="auto"/>
              <w:ind w:left="22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A22FE" w:rsidRPr="00CC7F7E" w:rsidTr="008F3DF6">
        <w:trPr>
          <w:trHeight w:val="567"/>
        </w:trPr>
        <w:tc>
          <w:tcPr>
            <w:tcW w:w="2235" w:type="dxa"/>
            <w:vAlign w:val="center"/>
          </w:tcPr>
          <w:p w:rsidR="00EA22FE" w:rsidRPr="00333F5D" w:rsidRDefault="0013194C" w:rsidP="00BB10B2">
            <w:pPr>
              <w:spacing w:after="0" w:line="240" w:lineRule="auto"/>
              <w:ind w:left="22"/>
              <w:rPr>
                <w:rFonts w:ascii="Times New Roman" w:hAnsi="Times New Roman"/>
                <w:b/>
                <w:sz w:val="24"/>
                <w:szCs w:val="24"/>
              </w:rPr>
            </w:pPr>
            <w:r w:rsidRPr="00333F5D">
              <w:rPr>
                <w:rFonts w:ascii="Times New Roman" w:hAnsi="Times New Roman"/>
                <w:b/>
                <w:sz w:val="24"/>
                <w:szCs w:val="24"/>
              </w:rPr>
              <w:t xml:space="preserve">Basım </w:t>
            </w:r>
            <w:proofErr w:type="gramStart"/>
            <w:r w:rsidR="001A3A90">
              <w:rPr>
                <w:rFonts w:ascii="Times New Roman" w:hAnsi="Times New Roman"/>
                <w:b/>
                <w:sz w:val="24"/>
                <w:szCs w:val="24"/>
              </w:rPr>
              <w:t>a</w:t>
            </w:r>
            <w:r w:rsidR="00EA22FE" w:rsidRPr="00333F5D">
              <w:rPr>
                <w:rFonts w:ascii="Times New Roman" w:hAnsi="Times New Roman"/>
                <w:b/>
                <w:sz w:val="24"/>
                <w:szCs w:val="24"/>
              </w:rPr>
              <w:t>deti</w:t>
            </w:r>
            <w:proofErr w:type="gramEnd"/>
          </w:p>
        </w:tc>
        <w:tc>
          <w:tcPr>
            <w:tcW w:w="7042" w:type="dxa"/>
            <w:vAlign w:val="center"/>
          </w:tcPr>
          <w:p w:rsidR="00EA22FE" w:rsidRPr="00CC7F7E" w:rsidRDefault="00EA22FE" w:rsidP="00BB10B2">
            <w:pPr>
              <w:spacing w:after="0" w:line="240" w:lineRule="auto"/>
              <w:ind w:left="22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A22FE" w:rsidRPr="00CC7F7E" w:rsidTr="008F3DF6">
        <w:trPr>
          <w:trHeight w:val="567"/>
        </w:trPr>
        <w:tc>
          <w:tcPr>
            <w:tcW w:w="2235" w:type="dxa"/>
            <w:vAlign w:val="center"/>
          </w:tcPr>
          <w:p w:rsidR="00EA22FE" w:rsidRPr="00333F5D" w:rsidRDefault="001A3A90" w:rsidP="00BB10B2">
            <w:pPr>
              <w:spacing w:after="0" w:line="240" w:lineRule="auto"/>
              <w:ind w:left="22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Kaçıncı b</w:t>
            </w:r>
            <w:r w:rsidR="00EA22FE" w:rsidRPr="00333F5D">
              <w:rPr>
                <w:rFonts w:ascii="Times New Roman" w:hAnsi="Times New Roman"/>
                <w:b/>
                <w:sz w:val="24"/>
                <w:szCs w:val="24"/>
              </w:rPr>
              <w:t>asım</w:t>
            </w:r>
          </w:p>
        </w:tc>
        <w:tc>
          <w:tcPr>
            <w:tcW w:w="7042" w:type="dxa"/>
            <w:vAlign w:val="center"/>
          </w:tcPr>
          <w:p w:rsidR="00EA22FE" w:rsidRPr="00CC7F7E" w:rsidRDefault="00EA22FE" w:rsidP="00BB10B2">
            <w:pPr>
              <w:spacing w:after="0" w:line="240" w:lineRule="auto"/>
              <w:ind w:left="22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A22FE" w:rsidRPr="00333F5D" w:rsidTr="008F3DF6">
        <w:trPr>
          <w:trHeight w:val="567"/>
        </w:trPr>
        <w:tc>
          <w:tcPr>
            <w:tcW w:w="2235" w:type="dxa"/>
            <w:vAlign w:val="center"/>
          </w:tcPr>
          <w:p w:rsidR="00EA22FE" w:rsidRPr="00333F5D" w:rsidRDefault="001A3A90" w:rsidP="00BB10B2">
            <w:pPr>
              <w:spacing w:after="0" w:line="240" w:lineRule="auto"/>
              <w:ind w:left="22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Basım ö</w:t>
            </w:r>
            <w:r w:rsidR="00EA22FE" w:rsidRPr="00333F5D">
              <w:rPr>
                <w:rFonts w:ascii="Times New Roman" w:hAnsi="Times New Roman"/>
                <w:b/>
                <w:sz w:val="24"/>
                <w:szCs w:val="24"/>
              </w:rPr>
              <w:t>zellikleri</w:t>
            </w:r>
          </w:p>
        </w:tc>
        <w:tc>
          <w:tcPr>
            <w:tcW w:w="7042" w:type="dxa"/>
            <w:vAlign w:val="center"/>
          </w:tcPr>
          <w:p w:rsidR="00EA22FE" w:rsidRPr="00CC7F7E" w:rsidRDefault="00EA22FE" w:rsidP="00BB10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C7F7E">
              <w:rPr>
                <w:rFonts w:ascii="Times New Roman" w:hAnsi="Times New Roman"/>
                <w:sz w:val="24"/>
                <w:szCs w:val="24"/>
              </w:rPr>
              <w:t>(Aynı basım, tıpkıbasım, kısaltılmış, gözden geçirilmiş vs.)</w:t>
            </w:r>
          </w:p>
        </w:tc>
      </w:tr>
      <w:tr w:rsidR="00EA22FE" w:rsidRPr="00333F5D" w:rsidTr="008F3DF6">
        <w:trPr>
          <w:trHeight w:val="567"/>
        </w:trPr>
        <w:tc>
          <w:tcPr>
            <w:tcW w:w="2235" w:type="dxa"/>
            <w:vAlign w:val="center"/>
          </w:tcPr>
          <w:p w:rsidR="00EA22FE" w:rsidRPr="00333F5D" w:rsidRDefault="00E15C9F" w:rsidP="00BB10B2">
            <w:pPr>
              <w:spacing w:after="0" w:line="240" w:lineRule="auto"/>
              <w:ind w:left="22"/>
              <w:rPr>
                <w:rFonts w:ascii="Times New Roman" w:hAnsi="Times New Roman"/>
                <w:b/>
                <w:sz w:val="24"/>
                <w:szCs w:val="24"/>
              </w:rPr>
            </w:pPr>
            <w:proofErr w:type="gramStart"/>
            <w:r w:rsidRPr="00333F5D">
              <w:rPr>
                <w:rFonts w:ascii="Times New Roman" w:hAnsi="Times New Roman"/>
                <w:b/>
                <w:sz w:val="24"/>
                <w:szCs w:val="24"/>
              </w:rPr>
              <w:t>Kağı</w:t>
            </w:r>
            <w:r w:rsidR="001A3A90">
              <w:rPr>
                <w:rFonts w:ascii="Times New Roman" w:hAnsi="Times New Roman"/>
                <w:b/>
                <w:sz w:val="24"/>
                <w:szCs w:val="24"/>
              </w:rPr>
              <w:t>t</w:t>
            </w:r>
            <w:proofErr w:type="gramEnd"/>
            <w:r w:rsidR="001A3A90">
              <w:rPr>
                <w:rFonts w:ascii="Times New Roman" w:hAnsi="Times New Roman"/>
                <w:b/>
                <w:sz w:val="24"/>
                <w:szCs w:val="24"/>
              </w:rPr>
              <w:t xml:space="preserve"> t</w:t>
            </w:r>
            <w:r w:rsidR="00EA22FE" w:rsidRPr="00333F5D">
              <w:rPr>
                <w:rFonts w:ascii="Times New Roman" w:hAnsi="Times New Roman"/>
                <w:b/>
                <w:sz w:val="24"/>
                <w:szCs w:val="24"/>
              </w:rPr>
              <w:t>ipi</w:t>
            </w:r>
          </w:p>
        </w:tc>
        <w:tc>
          <w:tcPr>
            <w:tcW w:w="7042" w:type="dxa"/>
            <w:vAlign w:val="center"/>
          </w:tcPr>
          <w:p w:rsidR="00EA22FE" w:rsidRPr="00CC7F7E" w:rsidRDefault="00EA22FE" w:rsidP="00BB10B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A22FE" w:rsidRPr="00333F5D" w:rsidTr="008F3DF6">
        <w:trPr>
          <w:trHeight w:val="567"/>
        </w:trPr>
        <w:tc>
          <w:tcPr>
            <w:tcW w:w="2235" w:type="dxa"/>
            <w:vAlign w:val="center"/>
          </w:tcPr>
          <w:p w:rsidR="00EA22FE" w:rsidRPr="00333F5D" w:rsidRDefault="001A3A90" w:rsidP="00BB10B2">
            <w:pPr>
              <w:spacing w:after="0" w:line="240" w:lineRule="auto"/>
              <w:ind w:left="22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ilt t</w:t>
            </w:r>
            <w:r w:rsidR="00EA22FE" w:rsidRPr="00333F5D">
              <w:rPr>
                <w:rFonts w:ascii="Times New Roman" w:hAnsi="Times New Roman"/>
                <w:b/>
                <w:sz w:val="24"/>
                <w:szCs w:val="24"/>
              </w:rPr>
              <w:t>ipi</w:t>
            </w:r>
          </w:p>
        </w:tc>
        <w:tc>
          <w:tcPr>
            <w:tcW w:w="7042" w:type="dxa"/>
            <w:vAlign w:val="center"/>
          </w:tcPr>
          <w:p w:rsidR="00EA22FE" w:rsidRPr="00CC7F7E" w:rsidRDefault="00EA22FE" w:rsidP="00BB10B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A22FE" w:rsidRPr="00333F5D" w:rsidTr="008F3DF6">
        <w:trPr>
          <w:trHeight w:val="567"/>
        </w:trPr>
        <w:tc>
          <w:tcPr>
            <w:tcW w:w="2235" w:type="dxa"/>
            <w:vAlign w:val="center"/>
          </w:tcPr>
          <w:p w:rsidR="00EA22FE" w:rsidRPr="00333F5D" w:rsidRDefault="00EA22FE" w:rsidP="00BB10B2">
            <w:pPr>
              <w:spacing w:after="0" w:line="240" w:lineRule="auto"/>
              <w:ind w:left="22"/>
              <w:rPr>
                <w:rFonts w:ascii="Times New Roman" w:hAnsi="Times New Roman"/>
                <w:b/>
                <w:sz w:val="24"/>
                <w:szCs w:val="24"/>
              </w:rPr>
            </w:pPr>
            <w:r w:rsidRPr="00333F5D">
              <w:rPr>
                <w:rFonts w:ascii="Times New Roman" w:hAnsi="Times New Roman"/>
                <w:b/>
                <w:sz w:val="24"/>
                <w:szCs w:val="24"/>
              </w:rPr>
              <w:t>Ebat</w:t>
            </w:r>
          </w:p>
        </w:tc>
        <w:tc>
          <w:tcPr>
            <w:tcW w:w="7042" w:type="dxa"/>
            <w:vAlign w:val="center"/>
          </w:tcPr>
          <w:p w:rsidR="00EA22FE" w:rsidRPr="00CC7F7E" w:rsidRDefault="00EA22FE" w:rsidP="00BB10B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A22FE" w:rsidRPr="00333F5D" w:rsidTr="008F3DF6">
        <w:trPr>
          <w:trHeight w:val="567"/>
        </w:trPr>
        <w:tc>
          <w:tcPr>
            <w:tcW w:w="2235" w:type="dxa"/>
            <w:vAlign w:val="center"/>
          </w:tcPr>
          <w:p w:rsidR="00EA22FE" w:rsidRPr="00333F5D" w:rsidRDefault="001A3A90" w:rsidP="00BB10B2">
            <w:pPr>
              <w:spacing w:after="0" w:line="240" w:lineRule="auto"/>
              <w:ind w:left="22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ayfa s</w:t>
            </w:r>
            <w:r w:rsidR="00EA22FE" w:rsidRPr="00333F5D">
              <w:rPr>
                <w:rFonts w:ascii="Times New Roman" w:hAnsi="Times New Roman"/>
                <w:b/>
                <w:sz w:val="24"/>
                <w:szCs w:val="24"/>
              </w:rPr>
              <w:t>ayısı</w:t>
            </w:r>
          </w:p>
        </w:tc>
        <w:tc>
          <w:tcPr>
            <w:tcW w:w="7042" w:type="dxa"/>
            <w:vAlign w:val="center"/>
          </w:tcPr>
          <w:p w:rsidR="00EA22FE" w:rsidRPr="00CC7F7E" w:rsidRDefault="00EA22FE" w:rsidP="00BB10B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EA22FE" w:rsidRPr="00333F5D" w:rsidTr="00BB10B2">
        <w:trPr>
          <w:trHeight w:val="1531"/>
        </w:trPr>
        <w:tc>
          <w:tcPr>
            <w:tcW w:w="2235" w:type="dxa"/>
            <w:vAlign w:val="center"/>
          </w:tcPr>
          <w:p w:rsidR="00EA22FE" w:rsidRPr="00BB10B2" w:rsidRDefault="001A3A90" w:rsidP="00BB10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izi-Seri bilgileri var m</w:t>
            </w:r>
            <w:r w:rsidR="00EA22FE" w:rsidRPr="00333F5D">
              <w:rPr>
                <w:rFonts w:ascii="Times New Roman" w:hAnsi="Times New Roman"/>
                <w:b/>
                <w:sz w:val="24"/>
                <w:szCs w:val="24"/>
              </w:rPr>
              <w:t>ı?</w:t>
            </w:r>
          </w:p>
        </w:tc>
        <w:tc>
          <w:tcPr>
            <w:tcW w:w="7042" w:type="dxa"/>
            <w:vAlign w:val="center"/>
          </w:tcPr>
          <w:p w:rsidR="00EA22FE" w:rsidRPr="00333F5D" w:rsidRDefault="00EA22FE" w:rsidP="00BB10B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Evet/Hayır</w:t>
            </w:r>
          </w:p>
          <w:p w:rsidR="00EA22FE" w:rsidRPr="00333F5D" w:rsidRDefault="00EA22FE" w:rsidP="00BB10B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Evet ise;</w:t>
            </w:r>
          </w:p>
          <w:p w:rsidR="00EA22FE" w:rsidRPr="00333F5D" w:rsidRDefault="00EA22FE" w:rsidP="00BB10B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Dizi Seri Alanı:</w:t>
            </w:r>
          </w:p>
          <w:p w:rsidR="009B7B79" w:rsidRPr="00333F5D" w:rsidRDefault="00EA22FE" w:rsidP="00BB10B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333F5D">
              <w:rPr>
                <w:rFonts w:ascii="Times New Roman" w:hAnsi="Times New Roman"/>
                <w:sz w:val="24"/>
                <w:szCs w:val="24"/>
              </w:rPr>
              <w:t>Dizi Seri Sayısı:</w:t>
            </w:r>
          </w:p>
        </w:tc>
      </w:tr>
    </w:tbl>
    <w:p w:rsidR="00EA22FE" w:rsidRPr="00333F5D" w:rsidRDefault="00EA22FE" w:rsidP="00EA22FE">
      <w:pPr>
        <w:rPr>
          <w:rFonts w:ascii="Times New Roman" w:hAnsi="Times New Roman"/>
          <w:sz w:val="24"/>
          <w:szCs w:val="24"/>
        </w:rPr>
      </w:pPr>
      <w:r w:rsidRPr="00333F5D">
        <w:rPr>
          <w:rFonts w:ascii="Times New Roman" w:hAnsi="Times New Roman"/>
          <w:sz w:val="24"/>
          <w:szCs w:val="24"/>
        </w:rPr>
        <w:t>*Evet/Hayır seçeneklerinde cevabınız Hayır ise kutucuktaki diğer bölümleri ve kutucuktaki bilgi amaçlı bölümleri gerekli bilgiyi doldurduktan sonra silebilirsiniz</w:t>
      </w:r>
      <w:r w:rsidR="00BD76FD" w:rsidRPr="00333F5D">
        <w:rPr>
          <w:rFonts w:ascii="Times New Roman" w:hAnsi="Times New Roman"/>
          <w:sz w:val="24"/>
          <w:szCs w:val="24"/>
        </w:rPr>
        <w:t>.</w:t>
      </w:r>
    </w:p>
    <w:p w:rsidR="00EA22FE" w:rsidRPr="00333F5D" w:rsidRDefault="00EA22FE" w:rsidP="00ED2424">
      <w:pPr>
        <w:rPr>
          <w:rFonts w:ascii="Times New Roman" w:hAnsi="Times New Roman"/>
          <w:sz w:val="24"/>
          <w:szCs w:val="24"/>
        </w:rPr>
      </w:pPr>
    </w:p>
    <w:p w:rsidR="00EA22FE" w:rsidRPr="00333F5D" w:rsidRDefault="00EA22FE" w:rsidP="00ED2424">
      <w:pPr>
        <w:rPr>
          <w:rFonts w:ascii="Times New Roman" w:hAnsi="Times New Roman"/>
          <w:sz w:val="24"/>
          <w:szCs w:val="24"/>
        </w:rPr>
      </w:pPr>
    </w:p>
    <w:p w:rsidR="00002D61" w:rsidRPr="00333F5D" w:rsidRDefault="00002D61">
      <w:pPr>
        <w:rPr>
          <w:rFonts w:ascii="Times New Roman" w:hAnsi="Times New Roman"/>
          <w:sz w:val="24"/>
          <w:szCs w:val="24"/>
        </w:rPr>
      </w:pPr>
    </w:p>
    <w:sectPr w:rsidR="00002D61" w:rsidRPr="00333F5D" w:rsidSect="00002D61">
      <w:headerReference w:type="default" r:id="rId9"/>
      <w:pgSz w:w="11906" w:h="16838"/>
      <w:pgMar w:top="1418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E49EE" w:rsidRDefault="007E49EE" w:rsidP="00EA22FE">
      <w:pPr>
        <w:spacing w:after="0" w:line="240" w:lineRule="auto"/>
      </w:pPr>
      <w:r>
        <w:separator/>
      </w:r>
    </w:p>
  </w:endnote>
  <w:endnote w:type="continuationSeparator" w:id="0">
    <w:p w:rsidR="007E49EE" w:rsidRDefault="007E49EE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A22FE" w:rsidRPr="000B2DFA" w:rsidRDefault="00EA22FE" w:rsidP="00EA22FE">
    <w:pPr>
      <w:rPr>
        <w:b/>
        <w:sz w:val="18"/>
      </w:rPr>
    </w:pPr>
  </w:p>
  <w:p w:rsidR="00EA22FE" w:rsidRDefault="00EA22FE" w:rsidP="00EA22FE">
    <w:pPr>
      <w:jc w:val="center"/>
      <w:rPr>
        <w:b/>
        <w:sz w:val="16"/>
        <w:szCs w:val="16"/>
      </w:rPr>
    </w:pPr>
    <w:r>
      <w:rPr>
        <w:b/>
        <w:sz w:val="16"/>
        <w:szCs w:val="16"/>
      </w:rPr>
      <w:t>Karabük Üniversitesi, Demir Çelik Kamp</w:t>
    </w:r>
    <w:r w:rsidR="00177F6F">
      <w:rPr>
        <w:b/>
        <w:sz w:val="16"/>
        <w:szCs w:val="16"/>
      </w:rPr>
      <w:t xml:space="preserve">üsü </w:t>
    </w:r>
    <w:r>
      <w:rPr>
        <w:b/>
        <w:sz w:val="16"/>
        <w:szCs w:val="16"/>
      </w:rPr>
      <w:t xml:space="preserve">KARABÜK, Tel: (0 370) 418 61 00 </w:t>
    </w:r>
    <w:proofErr w:type="spellStart"/>
    <w:r>
      <w:rPr>
        <w:b/>
        <w:sz w:val="16"/>
        <w:szCs w:val="16"/>
      </w:rPr>
      <w:t>Fax</w:t>
    </w:r>
    <w:proofErr w:type="spellEnd"/>
    <w:r>
      <w:rPr>
        <w:b/>
        <w:sz w:val="16"/>
        <w:szCs w:val="16"/>
      </w:rPr>
      <w:t>: (0 370) 418 93 22</w:t>
    </w:r>
  </w:p>
  <w:p w:rsidR="00EA22FE" w:rsidRPr="000B2DFA" w:rsidRDefault="00EA22FE" w:rsidP="00EA22FE">
    <w:pPr>
      <w:jc w:val="center"/>
      <w:rPr>
        <w:b/>
        <w:sz w:val="16"/>
        <w:szCs w:val="16"/>
      </w:rPr>
    </w:pPr>
  </w:p>
  <w:p w:rsidR="00EA22FE" w:rsidRDefault="00EA22FE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E49EE" w:rsidRDefault="007E49EE" w:rsidP="00EA22FE">
      <w:pPr>
        <w:spacing w:after="0" w:line="240" w:lineRule="auto"/>
      </w:pPr>
      <w:r>
        <w:separator/>
      </w:r>
    </w:p>
  </w:footnote>
  <w:footnote w:type="continuationSeparator" w:id="0">
    <w:p w:rsidR="007E49EE" w:rsidRDefault="007E49EE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0225" w:rsidRDefault="00F53608">
    <w:pPr>
      <w:pStyle w:val="stbilgi"/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C420E2C" wp14:editId="0D26AAE5">
              <wp:simplePos x="0" y="0"/>
              <wp:positionH relativeFrom="column">
                <wp:posOffset>1195070</wp:posOffset>
              </wp:positionH>
              <wp:positionV relativeFrom="paragraph">
                <wp:posOffset>-104775</wp:posOffset>
              </wp:positionV>
              <wp:extent cx="4295775" cy="895350"/>
              <wp:effectExtent l="0" t="0" r="952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95775" cy="895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A22FE" w:rsidRPr="00F00225" w:rsidRDefault="00EA22FE" w:rsidP="00EA22FE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 w:rsidRPr="00F00225">
                            <w:rPr>
                              <w:rFonts w:ascii="Times New Roman" w:hAnsi="Times New Roman"/>
                              <w:b/>
                            </w:rPr>
                            <w:t>T.C.</w:t>
                          </w:r>
                        </w:p>
                        <w:p w:rsidR="00EA22FE" w:rsidRPr="00F00225" w:rsidRDefault="00EA22FE" w:rsidP="00EA22FE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left="400"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  <w:r w:rsidRPr="00F00225"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  <w:t>KARABÜK ÜNİVERSİTESİ</w:t>
                          </w:r>
                        </w:p>
                        <w:p w:rsidR="00EA22FE" w:rsidRPr="00F00225" w:rsidRDefault="00EA22FE" w:rsidP="007D3D2F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left="-142"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  <w:r w:rsidRPr="00F00225"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  <w:t>KÜTÜPHANE VE DOKÜMANTASYON DAİRE BAŞKANLIĞI</w:t>
                          </w:r>
                        </w:p>
                        <w:p w:rsidR="00EA22FE" w:rsidRPr="00BC64E2" w:rsidRDefault="009E72EC" w:rsidP="00EA22FE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  <w:r w:rsidRPr="00F00225"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  <w:t xml:space="preserve">         BASILI K</w:t>
                          </w:r>
                          <w:r w:rsidR="00F53608" w:rsidRPr="00F00225"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  <w:t xml:space="preserve">İTAP </w:t>
                          </w:r>
                          <w:r w:rsidR="00D30A24"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  <w:t xml:space="preserve">ISBN </w:t>
                          </w:r>
                          <w:r w:rsidR="00F53608" w:rsidRPr="00F00225"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  <w:t xml:space="preserve">TALEP </w:t>
                          </w:r>
                          <w:r w:rsidR="00EA22FE" w:rsidRPr="00F00225"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  <w:t>FORMU</w:t>
                          </w:r>
                        </w:p>
                        <w:p w:rsidR="00EA22FE" w:rsidRDefault="00EA22FE" w:rsidP="00EA22FE">
                          <w:pPr>
                            <w:spacing w:after="0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94.1pt;margin-top:-8.25pt;width:338.25pt;height:70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" stroked="f">
              <v:textbox>
                <w:txbxContent>
                  <w:p w:rsidR="00EA22FE" w:rsidRPr="00F00225" w:rsidRDefault="00EA22FE" w:rsidP="00EA22FE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 w:rsidRPr="00F00225">
                      <w:rPr>
                        <w:rFonts w:ascii="Times New Roman" w:hAnsi="Times New Roman"/>
                        <w:b/>
                      </w:rPr>
                      <w:t>T.C.</w:t>
                    </w:r>
                  </w:p>
                  <w:p w:rsidR="00EA22FE" w:rsidRPr="00F00225" w:rsidRDefault="00EA22FE" w:rsidP="00EA22FE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left="400"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  <w:r w:rsidRPr="00F00225"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  <w:t>KARABÜK ÜNİVERSİTESİ</w:t>
                    </w:r>
                  </w:p>
                  <w:p w:rsidR="00EA22FE" w:rsidRPr="00F00225" w:rsidRDefault="00EA22FE" w:rsidP="007D3D2F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left="-142"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  <w:r w:rsidRPr="00F00225"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  <w:t>KÜTÜPHANE VE DOKÜMANTASYON DAİRE BAŞKANLIĞI</w:t>
                    </w:r>
                  </w:p>
                  <w:p w:rsidR="00EA22FE" w:rsidRPr="00BC64E2" w:rsidRDefault="009E72EC" w:rsidP="00EA22FE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  <w:r w:rsidRPr="00F00225"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  <w:t xml:space="preserve">         BASILI K</w:t>
                    </w:r>
                    <w:r w:rsidR="00F53608" w:rsidRPr="00F00225"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  <w:t xml:space="preserve">İTAP </w:t>
                    </w:r>
                    <w:r w:rsidR="00D30A24"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  <w:t xml:space="preserve">ISBN </w:t>
                    </w:r>
                    <w:r w:rsidR="00F53608" w:rsidRPr="00F00225"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  <w:t xml:space="preserve">TALEP </w:t>
                    </w:r>
                    <w:r w:rsidR="00EA22FE" w:rsidRPr="00F00225"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  <w:t>FORMU</w:t>
                    </w:r>
                  </w:p>
                  <w:p w:rsidR="00EA22FE" w:rsidRDefault="00EA22FE" w:rsidP="00EA22FE">
                    <w:pPr>
                      <w:spacing w:after="0"/>
                    </w:pPr>
                  </w:p>
                </w:txbxContent>
              </v:textbox>
            </v:shape>
          </w:pict>
        </mc:Fallback>
      </mc:AlternateContent>
    </w:r>
    <w:r w:rsidR="00EA22FE">
      <w:rPr>
        <w:noProof/>
        <w:lang w:eastAsia="tr-TR"/>
      </w:rPr>
      <w:drawing>
        <wp:inline distT="0" distB="0" distL="0" distR="0" wp14:anchorId="1F76BEE0" wp14:editId="29856D3F">
          <wp:extent cx="1028526" cy="790575"/>
          <wp:effectExtent l="0" t="0" r="635" b="635"/>
          <wp:docPr id="1" name="Resim 1" descr="baykuş logosu ile ilgili görsel sonuc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aykuş logosu ile ilgili görsel sonucu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526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A22FE" w:rsidRDefault="00EA22FE">
    <w:pPr>
      <w:pStyle w:val="stbilgi"/>
    </w:pPr>
  </w:p>
  <w:p w:rsidR="00EA22FE" w:rsidRDefault="00EA22FE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02D61"/>
    <w:rsid w:val="00094268"/>
    <w:rsid w:val="000E525A"/>
    <w:rsid w:val="000F1622"/>
    <w:rsid w:val="0013194C"/>
    <w:rsid w:val="00156884"/>
    <w:rsid w:val="00177F6F"/>
    <w:rsid w:val="001A3A90"/>
    <w:rsid w:val="001E40C0"/>
    <w:rsid w:val="002151C2"/>
    <w:rsid w:val="002B4CE5"/>
    <w:rsid w:val="002E2E66"/>
    <w:rsid w:val="00333F5D"/>
    <w:rsid w:val="00335AA1"/>
    <w:rsid w:val="003B3995"/>
    <w:rsid w:val="004B46AE"/>
    <w:rsid w:val="004B4D82"/>
    <w:rsid w:val="004E12FF"/>
    <w:rsid w:val="00521B61"/>
    <w:rsid w:val="00674478"/>
    <w:rsid w:val="00692D1D"/>
    <w:rsid w:val="006B53C3"/>
    <w:rsid w:val="006C1562"/>
    <w:rsid w:val="00703B05"/>
    <w:rsid w:val="007250C3"/>
    <w:rsid w:val="0079142F"/>
    <w:rsid w:val="0079297E"/>
    <w:rsid w:val="00794B03"/>
    <w:rsid w:val="007D3D2F"/>
    <w:rsid w:val="007E49EE"/>
    <w:rsid w:val="00851D99"/>
    <w:rsid w:val="00892637"/>
    <w:rsid w:val="008A4DAB"/>
    <w:rsid w:val="008E3D06"/>
    <w:rsid w:val="008F3DF6"/>
    <w:rsid w:val="00922FBE"/>
    <w:rsid w:val="009B7B79"/>
    <w:rsid w:val="009E72EC"/>
    <w:rsid w:val="00A45509"/>
    <w:rsid w:val="00AC6D16"/>
    <w:rsid w:val="00B63054"/>
    <w:rsid w:val="00BA69E4"/>
    <w:rsid w:val="00BA6E28"/>
    <w:rsid w:val="00BB10B2"/>
    <w:rsid w:val="00BB78A1"/>
    <w:rsid w:val="00BD76FD"/>
    <w:rsid w:val="00C47695"/>
    <w:rsid w:val="00C61ACE"/>
    <w:rsid w:val="00C8551A"/>
    <w:rsid w:val="00C96033"/>
    <w:rsid w:val="00CC7F7E"/>
    <w:rsid w:val="00D03997"/>
    <w:rsid w:val="00D30A24"/>
    <w:rsid w:val="00D44E18"/>
    <w:rsid w:val="00D53C43"/>
    <w:rsid w:val="00D73991"/>
    <w:rsid w:val="00DB44A9"/>
    <w:rsid w:val="00DE5FBF"/>
    <w:rsid w:val="00E04E53"/>
    <w:rsid w:val="00E15C9F"/>
    <w:rsid w:val="00E17490"/>
    <w:rsid w:val="00E3688E"/>
    <w:rsid w:val="00E47A80"/>
    <w:rsid w:val="00E70AA3"/>
    <w:rsid w:val="00EA22FE"/>
    <w:rsid w:val="00EC2F31"/>
    <w:rsid w:val="00EC7BFE"/>
    <w:rsid w:val="00ED2424"/>
    <w:rsid w:val="00F00225"/>
    <w:rsid w:val="00F31E09"/>
    <w:rsid w:val="00F37B75"/>
    <w:rsid w:val="00F472DA"/>
    <w:rsid w:val="00F53608"/>
    <w:rsid w:val="00F713CB"/>
    <w:rsid w:val="00F81BD0"/>
    <w:rsid w:val="00FC51F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272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pc</cp:lastModifiedBy>
  <cp:revision>14</cp:revision>
  <cp:lastPrinted>2019-12-25T14:30:00Z</cp:lastPrinted>
  <dcterms:created xsi:type="dcterms:W3CDTF">2019-12-26T16:06:00Z</dcterms:created>
  <dcterms:modified xsi:type="dcterms:W3CDTF">2019-12-27T15:13:00Z</dcterms:modified>
</cp:coreProperties>
</file>